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6A1606A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C40023">
        <w:rPr>
          <w:rFonts w:ascii="Lato" w:hAnsi="Lato"/>
          <w:sz w:val="24"/>
          <w:szCs w:val="24"/>
        </w:rPr>
        <w:t>1</w:t>
      </w:r>
      <w:r w:rsidR="00CC0260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DE6D01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CC0260">
        <w:rPr>
          <w:rFonts w:ascii="Lato" w:hAnsi="Lato"/>
          <w:color w:val="000000"/>
          <w:sz w:val="24"/>
          <w:szCs w:val="24"/>
        </w:rPr>
        <w:t>a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CC0260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E7FB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E7FB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2A8025" w14:textId="77777777" w:rsidR="003E7FB5" w:rsidRDefault="003E7FB5" w:rsidP="00271D05">
      <w:r>
        <w:separator/>
      </w:r>
    </w:p>
  </w:endnote>
  <w:endnote w:type="continuationSeparator" w:id="0">
    <w:p w14:paraId="4326AFEF" w14:textId="77777777" w:rsidR="003E7FB5" w:rsidRDefault="003E7FB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9AF2E" w14:textId="77777777" w:rsidR="003E7FB5" w:rsidRDefault="003E7FB5" w:rsidP="00271D05">
      <w:r>
        <w:separator/>
      </w:r>
    </w:p>
  </w:footnote>
  <w:footnote w:type="continuationSeparator" w:id="0">
    <w:p w14:paraId="554805A8" w14:textId="77777777" w:rsidR="003E7FB5" w:rsidRDefault="003E7FB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sFAEjwtRk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4T03:32:00Z</dcterms:created>
  <dcterms:modified xsi:type="dcterms:W3CDTF">2020-11-14T03:32:00Z</dcterms:modified>
</cp:coreProperties>
</file>